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5A07413" w14:textId="77777777" w:rsidR="00FD2E5E" w:rsidRDefault="00FD2E5E" w:rsidP="00FD2E5E">
      <w:pPr>
        <w:spacing w:after="0" w:line="240" w:lineRule="auto"/>
        <w:jc w:val="center"/>
      </w:pPr>
    </w:p>
    <w:p w14:paraId="0791E475" w14:textId="45216905" w:rsidR="00FD2E5E" w:rsidRDefault="006B4674" w:rsidP="00FD2E5E">
      <w:pPr>
        <w:jc w:val="center"/>
        <w:rPr>
          <w:b/>
          <w:sz w:val="30"/>
        </w:rPr>
      </w:pPr>
      <w:r/>
      <w:r>
        <w:rPr>
          <w:b/>
        </w:rPr>
        <w:t>MALE</w:t>
      </w:r>
    </w:p>
    <w:tbl>
      <w:tblPr>
        <w:tblStyle w:val="TableGrid"/>
        <w:tblW w:w="0" w:type="auto"/>
        <w:tblInd w:w="445" w:type="dxa"/>
        <w:tblLook w:val="04A0" w:firstRow="1" w:lastRow="0" w:firstColumn="1" w:lastColumn="0" w:noHBand="0" w:noVBand="1"/>
      </w:tblPr>
      <w:tblGrid>
        <w:gridCol w:w="720"/>
        <w:gridCol w:w="2880"/>
        <w:gridCol w:w="2880"/>
        <w:gridCol w:w="720"/>
        <w:gridCol w:w="3600"/>
      </w:tblGrid>
      <w:tr w:rsidR="00FD2E5E" w14:paraId="14D97B96" w14:textId="77777777" w:rsidTr="00FD2E5E">
        <w:tc>
          <w:tcPr>
            <w:tcW w:w="720" w:type="dxa"/>
          </w:tcPr>
          <w:p w14:paraId="5DBA1845" w14:textId="392C5F04" w:rsidR="00FD2E5E" w:rsidRPr="00FD2E5E" w:rsidRDefault="00FD2E5E" w:rsidP="00FD2E5E">
            <w:pPr>
              <w:jc w:val="center"/>
              <w:rPr>
                <w:b/>
                <w:szCs w:val="28"/>
              </w:rPr>
            </w:pPr>
            <w:r>
              <w:rPr>
                <w:b/>
                <w:szCs w:val="28"/>
              </w:rPr>
              <w:t>No.</w:t>
            </w:r>
          </w:p>
        </w:tc>
        <w:tc>
          <w:tcPr>
            <w:tcW w:w="2880" w:type="dxa"/>
          </w:tcPr>
          <w:p w14:paraId="4741F737" w14:textId="6EA2E5B4" w:rsidR="00FD2E5E" w:rsidRPr="001A5F0E" w:rsidRDefault="00FD2E5E" w:rsidP="00FD2E5E">
            <w:pPr>
              <w:jc w:val="center"/>
              <w:rPr>
                <w:b/>
                <w:szCs w:val="28"/>
              </w:rPr>
            </w:pPr>
            <w:r w:rsidRPr="001A5F0E">
              <w:rPr>
                <w:b/>
                <w:szCs w:val="28"/>
              </w:rPr>
              <w:t>Surname</w:t>
            </w:r>
          </w:p>
        </w:tc>
        <w:tc>
          <w:tcPr>
            <w:tcW w:w="2880" w:type="dxa"/>
          </w:tcPr>
          <w:p w14:paraId="48B5E540" w14:textId="74B41CDA" w:rsidR="00FD2E5E" w:rsidRPr="001A5F0E" w:rsidRDefault="00FD2E5E" w:rsidP="00FD2E5E">
            <w:pPr>
              <w:jc w:val="center"/>
              <w:rPr>
                <w:b/>
                <w:szCs w:val="28"/>
              </w:rPr>
            </w:pPr>
            <w:r w:rsidRPr="001A5F0E">
              <w:rPr>
                <w:b/>
                <w:szCs w:val="28"/>
              </w:rPr>
              <w:t>First Name</w:t>
            </w:r>
          </w:p>
        </w:tc>
        <w:tc>
          <w:tcPr>
            <w:tcW w:w="720" w:type="dxa"/>
          </w:tcPr>
          <w:p w14:paraId="0528B427" w14:textId="3FFA5813" w:rsidR="00FD2E5E" w:rsidRPr="001A5F0E" w:rsidRDefault="00FD2E5E" w:rsidP="00FD2E5E">
            <w:pPr>
              <w:jc w:val="center"/>
              <w:rPr>
                <w:b/>
                <w:szCs w:val="28"/>
              </w:rPr>
            </w:pPr>
            <w:r w:rsidRPr="001A5F0E">
              <w:rPr>
                <w:b/>
                <w:szCs w:val="28"/>
              </w:rPr>
              <w:t>MI</w:t>
            </w:r>
          </w:p>
        </w:tc>
        <w:tc>
          <w:tcPr>
            <w:tcW w:w="3600" w:type="dxa"/>
          </w:tcPr>
          <w:p w14:paraId="0593DEDD" w14:textId="72F408B8" w:rsidR="00FD2E5E" w:rsidRPr="001A5F0E" w:rsidRDefault="00A246A6" w:rsidP="00FD2E5E">
            <w:pPr>
              <w:jc w:val="center"/>
              <w:rPr>
                <w:b/>
                <w:szCs w:val="28"/>
              </w:rPr>
            </w:pPr>
            <w:r w:rsidRPr="001A5F0E">
              <w:rPr>
                <w:b/>
                <w:szCs w:val="28"/>
              </w:rPr>
              <w:t>Address</w:t>
            </w:r>
          </w:p>
        </w:tc>
      </w:tr>
      <w:tr>
        <w:tc>
          <w:tcPr>
            <w:tcW w:type="dxa" w:w="720"/>
          </w:tcPr>
          <w:p>
            <w:r>
              <w:t>1</w:t>
            </w:r>
          </w:p>
        </w:tc>
        <w:tc>
          <w:tcPr>
            <w:tcW w:type="dxa" w:w="2880"/>
          </w:tcPr>
          <w:p>
            <w:r>
              <w:t>Alcantara</w:t>
            </w:r>
          </w:p>
        </w:tc>
        <w:tc>
          <w:tcPr>
            <w:tcW w:type="dxa" w:w="2880"/>
          </w:tcPr>
          <w:p>
            <w:r>
              <w:t>James</w:t>
            </w:r>
          </w:p>
        </w:tc>
        <w:tc>
          <w:tcPr>
            <w:tcW w:type="dxa" w:w="720"/>
          </w:tcPr>
          <w:p>
            <w:r>
              <w:t>S.S.</w:t>
            </w:r>
          </w:p>
        </w:tc>
        <w:tc>
          <w:tcPr>
            <w:tcW w:type="dxa" w:w="3600"/>
          </w:tcPr>
          <w:p>
            <w:r>
              <w:t>12 1wawa St., Caridad, Cavite City</w:t>
            </w:r>
          </w:p>
        </w:tc>
      </w:tr>
      <w:tr>
        <w:tc>
          <w:tcPr>
            <w:tcW w:type="dxa" w:w="720"/>
          </w:tcPr>
          <w:p>
            <w:r>
              <w:t>2</w:t>
            </w:r>
          </w:p>
        </w:tc>
        <w:tc>
          <w:tcPr>
            <w:tcW w:type="dxa" w:w="2880"/>
          </w:tcPr>
          <w:p>
            <w:r>
              <w:t>Buhat Mundo</w:t>
            </w:r>
          </w:p>
        </w:tc>
        <w:tc>
          <w:tcPr>
            <w:tcW w:type="dxa" w:w="2880"/>
          </w:tcPr>
          <w:p>
            <w:r>
              <w:t>Boy Butiki</w:t>
            </w:r>
          </w:p>
        </w:tc>
        <w:tc>
          <w:tcPr>
            <w:tcW w:type="dxa" w:w="720"/>
          </w:tcPr>
          <w:p>
            <w:r/>
          </w:p>
        </w:tc>
        <w:tc>
          <w:tcPr>
            <w:tcW w:type="dxa" w:w="3600"/>
          </w:tcPr>
          <w:p>
            <w:r>
              <w:t>123 Kalye Ginintuan St., Caridad, Cavite City</w:t>
            </w:r>
          </w:p>
        </w:tc>
      </w:tr>
      <w:tr>
        <w:tc>
          <w:tcPr>
            <w:tcW w:type="dxa" w:w="720"/>
          </w:tcPr>
          <w:p>
            <w:r>
              <w:t>3</w:t>
            </w:r>
          </w:p>
        </w:tc>
        <w:tc>
          <w:tcPr>
            <w:tcW w:type="dxa" w:w="2880"/>
          </w:tcPr>
          <w:p>
            <w:r>
              <w:t>Diesta</w:t>
            </w:r>
          </w:p>
        </w:tc>
        <w:tc>
          <w:tcPr>
            <w:tcW w:type="dxa" w:w="2880"/>
          </w:tcPr>
          <w:p>
            <w:r>
              <w:t>Antonio, III</w:t>
            </w:r>
          </w:p>
        </w:tc>
        <w:tc>
          <w:tcPr>
            <w:tcW w:type="dxa" w:w="720"/>
          </w:tcPr>
          <w:p>
            <w:r>
              <w:t>C.</w:t>
            </w:r>
          </w:p>
        </w:tc>
        <w:tc>
          <w:tcPr>
            <w:tcW w:type="dxa" w:w="3600"/>
          </w:tcPr>
          <w:p>
            <w:r>
              <w:t>225 Pangilinan St., Caridad, Cavite City</w:t>
            </w:r>
          </w:p>
        </w:tc>
      </w:tr>
      <w:tr>
        <w:tc>
          <w:tcPr>
            <w:tcW w:type="dxa" w:w="720"/>
          </w:tcPr>
          <w:p>
            <w:r>
              <w:t>4</w:t>
            </w:r>
          </w:p>
        </w:tc>
        <w:tc>
          <w:tcPr>
            <w:tcW w:type="dxa" w:w="2880"/>
          </w:tcPr>
          <w:p>
            <w:r>
              <w:t>Good Deeds</w:t>
            </w:r>
          </w:p>
        </w:tc>
        <w:tc>
          <w:tcPr>
            <w:tcW w:type="dxa" w:w="2880"/>
          </w:tcPr>
          <w:p>
            <w:r>
              <w:t>Johnny, LXVIII</w:t>
            </w:r>
          </w:p>
        </w:tc>
        <w:tc>
          <w:tcPr>
            <w:tcW w:type="dxa" w:w="720"/>
          </w:tcPr>
          <w:p>
            <w:r/>
          </w:p>
        </w:tc>
        <w:tc>
          <w:tcPr>
            <w:tcW w:type="dxa" w:w="3600"/>
          </w:tcPr>
          <w:p>
            <w:r>
              <w:t>1 1 St., Caridad, Cavite City</w:t>
            </w:r>
          </w:p>
        </w:tc>
      </w:tr>
      <w:tr>
        <w:tc>
          <w:tcPr>
            <w:tcW w:type="dxa" w:w="720"/>
          </w:tcPr>
          <w:p>
            <w:r>
              <w:t>5</w:t>
            </w:r>
          </w:p>
        </w:tc>
        <w:tc>
          <w:tcPr>
            <w:tcW w:type="dxa" w:w="2880"/>
          </w:tcPr>
          <w:p>
            <w:r>
              <w:t>Maceo</w:t>
            </w:r>
          </w:p>
        </w:tc>
        <w:tc>
          <w:tcPr>
            <w:tcW w:type="dxa" w:w="2880"/>
          </w:tcPr>
          <w:p>
            <w:r>
              <w:t>Lowell Jem</w:t>
            </w:r>
          </w:p>
        </w:tc>
        <w:tc>
          <w:tcPr>
            <w:tcW w:type="dxa" w:w="720"/>
          </w:tcPr>
          <w:p>
            <w:r>
              <w:t>S.</w:t>
            </w:r>
          </w:p>
        </w:tc>
        <w:tc>
          <w:tcPr>
            <w:tcW w:type="dxa" w:w="3600"/>
          </w:tcPr>
          <w:p>
            <w:r>
              <w:t>1 Epic Street St., Caridad, Cavite City</w:t>
            </w:r>
          </w:p>
        </w:tc>
      </w:tr>
      <w:tr>
        <w:tc>
          <w:tcPr>
            <w:tcW w:type="dxa" w:w="720"/>
          </w:tcPr>
          <w:p>
            <w:r>
              <w:t>6</w:t>
            </w:r>
          </w:p>
        </w:tc>
        <w:tc>
          <w:tcPr>
            <w:tcW w:type="dxa" w:w="2880"/>
          </w:tcPr>
          <w:p>
            <w:r>
              <w:t>Palagud</w:t>
            </w:r>
          </w:p>
        </w:tc>
        <w:tc>
          <w:tcPr>
            <w:tcW w:type="dxa" w:w="2880"/>
          </w:tcPr>
          <w:p>
            <w:r>
              <w:t>Velric</w:t>
            </w:r>
          </w:p>
        </w:tc>
        <w:tc>
          <w:tcPr>
            <w:tcW w:type="dxa" w:w="720"/>
          </w:tcPr>
          <w:p>
            <w:r>
              <w:t>G.</w:t>
            </w:r>
          </w:p>
        </w:tc>
        <w:tc>
          <w:tcPr>
            <w:tcW w:type="dxa" w:w="3600"/>
          </w:tcPr>
          <w:p>
            <w:r>
              <w:t>123 Salazar St., Caridad, Cavite City</w:t>
            </w:r>
          </w:p>
        </w:tc>
      </w:tr>
      <w:tr>
        <w:tc>
          <w:tcPr>
            <w:tcW w:type="dxa" w:w="720"/>
          </w:tcPr>
          <w:p>
            <w:r>
              <w:t>7</w:t>
            </w:r>
          </w:p>
        </w:tc>
        <w:tc>
          <w:tcPr>
            <w:tcW w:type="dxa" w:w="2880"/>
          </w:tcPr>
          <w:p>
            <w:r>
              <w:t>Salangit</w:t>
            </w:r>
          </w:p>
        </w:tc>
        <w:tc>
          <w:tcPr>
            <w:tcW w:type="dxa" w:w="2880"/>
          </w:tcPr>
          <w:p>
            <w:r>
              <w:t>Amahin</w:t>
            </w:r>
          </w:p>
        </w:tc>
        <w:tc>
          <w:tcPr>
            <w:tcW w:type="dxa" w:w="720"/>
          </w:tcPr>
          <w:p>
            <w:r/>
          </w:p>
        </w:tc>
        <w:tc>
          <w:tcPr>
            <w:tcW w:type="dxa" w:w="3600"/>
          </w:tcPr>
          <w:p>
            <w:r>
              <w:t>777 Kalangitan St., Caridad, Cavite City</w:t>
            </w:r>
          </w:p>
        </w:tc>
      </w:tr>
    </w:tbl>
    <w:p w14:paraId="66AB7151" w14:textId="77777777" w:rsidR="00FD2E5E" w:rsidRPr="002D4087" w:rsidRDefault="00FD2E5E" w:rsidP="00FD2E5E">
      <w:pPr>
        <w:jc w:val="center"/>
        <w:rPr>
          <w:b/>
          <w:sz w:val="30"/>
        </w:rPr>
      </w:pPr>
    </w:p>
    <w:p w14:paraId="1B37278A" w14:textId="77777777" w:rsidR="00FD2E5E" w:rsidRDefault="00FD2E5E" w:rsidP="00FD2E5E"/>
    <w:tbl>
      <w:tblPr>
        <w:tblStyle w:val="TableGrid"/>
        <w:tblpPr w:leftFromText="180" w:rightFromText="180" w:vertAnchor="text" w:horzAnchor="page" w:tblpX="7081" w:tblpY="-58"/>
        <w:tblW w:w="3865" w:type="dxa"/>
        <w:tblLook w:val="04A0" w:firstRow="1" w:lastRow="0" w:firstColumn="1" w:lastColumn="0" w:noHBand="0" w:noVBand="1"/>
      </w:tblPr>
      <w:tblGrid>
        <w:gridCol w:w="3865"/>
      </w:tblGrid>
      <w:tr w:rsidR="00FD2E5E" w14:paraId="0D529AD3" w14:textId="77777777" w:rsidTr="00FD2E5E">
        <w:tc>
          <w:tcPr>
            <w:tcW w:w="3865" w:type="dxa"/>
            <w:tcBorders>
              <w:top w:val="nil"/>
              <w:left w:val="nil"/>
              <w:bottom w:val="nil"/>
              <w:right w:val="nil"/>
            </w:tcBorders>
          </w:tcPr>
          <w:p w14:paraId="064A03DB" w14:textId="77777777" w:rsidR="00FD2E5E" w:rsidRPr="003D5907" w:rsidRDefault="00FD2E5E" w:rsidP="00FD2E5E">
            <w:pPr>
              <w:spacing w:after="0"/>
              <w:jc w:val="center"/>
              <w:rPr>
                <w:rFonts w:cstheme="minorHAnsi"/>
                <w:b/>
                <w:szCs w:val="28"/>
                <w:u w:val="single"/>
              </w:rPr>
            </w:pPr>
            <w:r/>
            <w:r>
              <w:rPr>
                <w:rFonts w:ascii="Calibri" w:hAnsi="Calibri"/>
                <w:b/>
                <w:sz w:val="28"/>
                <w:u w:val="single"/>
              </w:rPr>
              <w:t>Antonio C. Diesta, III</w:t>
            </w:r>
          </w:p>
          <w:p w14:paraId="608299C9" w14:textId="77777777" w:rsidR="00FD2E5E" w:rsidRPr="003D5907" w:rsidRDefault="00FD2E5E" w:rsidP="00FD2E5E">
            <w:pPr>
              <w:jc w:val="center"/>
              <w:rPr>
                <w:rFonts w:cstheme="minorHAnsi"/>
                <w:bCs/>
                <w:sz w:val="24"/>
                <w:szCs w:val="24"/>
                <w:u w:val="single"/>
              </w:rPr>
            </w:pPr>
            <w:r>
              <w:rPr>
                <w:rFonts w:cstheme="minorHAnsi"/>
                <w:bCs/>
                <w:sz w:val="24"/>
                <w:szCs w:val="24"/>
              </w:rPr>
              <w:t>Barangay Chairman</w:t>
            </w:r>
          </w:p>
        </w:tc>
      </w:tr>
    </w:tbl>
    <w:p w14:paraId="17B7B743" w14:textId="77777777" w:rsidR="00EA58AE" w:rsidRPr="00FD2E5E" w:rsidRDefault="00EA58AE" w:rsidP="00FD2E5E"/>
    <w:sectPr w:rsidR="00EA58AE" w:rsidRPr="00FD2E5E" w:rsidSect="003703FD">
      <w:headerReference w:type="default" r:id="rId7"/>
      <w:pgSz w:w="12240" w:h="15840"/>
      <w:pgMar w:top="720" w:right="288" w:bottom="720" w:left="288" w:header="432" w:footer="0" w:gutter="0"/>
      <w:cols w:space="28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0BCC64E" w14:textId="77777777" w:rsidR="00751973" w:rsidRDefault="00751973" w:rsidP="00FC78CD">
      <w:pPr>
        <w:spacing w:after="0" w:line="240" w:lineRule="auto"/>
      </w:pPr>
      <w:r>
        <w:separator/>
      </w:r>
    </w:p>
  </w:endnote>
  <w:endnote w:type="continuationSeparator" w:id="0">
    <w:p w14:paraId="6F449D0A" w14:textId="77777777" w:rsidR="00751973" w:rsidRDefault="00751973" w:rsidP="00FC78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7FE8B28" w14:textId="77777777" w:rsidR="00751973" w:rsidRDefault="00751973" w:rsidP="00FC78CD">
      <w:pPr>
        <w:spacing w:after="0" w:line="240" w:lineRule="auto"/>
      </w:pPr>
      <w:r>
        <w:separator/>
      </w:r>
    </w:p>
  </w:footnote>
  <w:footnote w:type="continuationSeparator" w:id="0">
    <w:p w14:paraId="18B6A438" w14:textId="77777777" w:rsidR="00751973" w:rsidRDefault="00751973" w:rsidP="00FC78C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D29BEE" w14:textId="77777777" w:rsidR="00FC78CD" w:rsidRPr="00F2186C" w:rsidRDefault="00A50B15" w:rsidP="00FC78CD">
    <w:pPr>
      <w:pStyle w:val="Header"/>
      <w:jc w:val="center"/>
      <w:rPr>
        <w:rFonts w:ascii="Arial" w:hAnsi="Arial" w:cs="Arial"/>
        <w:b/>
        <w:bCs/>
        <w:sz w:val="24"/>
        <w:szCs w:val="24"/>
      </w:rPr>
    </w:pPr>
    <w:r w:rsidRPr="00F2186C">
      <w:rPr>
        <w:rFonts w:ascii="Arial" w:hAnsi="Arial" w:cs="Arial"/>
        <w:b/>
        <w:bCs/>
        <w:noProof/>
        <w:sz w:val="24"/>
        <w:szCs w:val="24"/>
        <w:lang w:eastAsia="en-PH"/>
      </w:rPr>
      <w:drawing>
        <wp:anchor distT="0" distB="0" distL="114300" distR="114300" simplePos="0" relativeHeight="251657728" behindDoc="0" locked="0" layoutInCell="1" allowOverlap="1" wp14:anchorId="4E52AB04" wp14:editId="54778F4B">
          <wp:simplePos x="0" y="0"/>
          <wp:positionH relativeFrom="column">
            <wp:posOffset>5958107</wp:posOffset>
          </wp:positionH>
          <wp:positionV relativeFrom="page">
            <wp:posOffset>88313</wp:posOffset>
          </wp:positionV>
          <wp:extent cx="1286510" cy="1286510"/>
          <wp:effectExtent l="0" t="0" r="8890" b="8890"/>
          <wp:wrapNone/>
          <wp:docPr id="45" name="Picture 4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86510" cy="128651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F2186C">
      <w:rPr>
        <w:rFonts w:ascii="Arial" w:hAnsi="Arial" w:cs="Arial"/>
        <w:b/>
        <w:bCs/>
        <w:noProof/>
        <w:sz w:val="24"/>
        <w:szCs w:val="24"/>
        <w:lang w:eastAsia="en-PH"/>
      </w:rPr>
      <w:drawing>
        <wp:anchor distT="0" distB="0" distL="114300" distR="114300" simplePos="0" relativeHeight="251656704" behindDoc="0" locked="0" layoutInCell="1" allowOverlap="1" wp14:anchorId="09C11E18" wp14:editId="50AC3D22">
          <wp:simplePos x="0" y="0"/>
          <wp:positionH relativeFrom="margin">
            <wp:posOffset>-4396</wp:posOffset>
          </wp:positionH>
          <wp:positionV relativeFrom="page">
            <wp:posOffset>34827</wp:posOffset>
          </wp:positionV>
          <wp:extent cx="1392555" cy="1289050"/>
          <wp:effectExtent l="0" t="0" r="0" b="6350"/>
          <wp:wrapNone/>
          <wp:docPr id="46" name="Picture 4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92555" cy="12890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751973">
      <w:rPr>
        <w:rFonts w:ascii="Arial" w:hAnsi="Arial" w:cs="Arial"/>
        <w:b/>
        <w:bCs/>
        <w:noProof/>
        <w:sz w:val="24"/>
        <w:szCs w:val="24"/>
        <w:lang w:val="en-US"/>
      </w:rPr>
      <w:pict w14:anchorId="7AB226F3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383755455" o:spid="_x0000_s2049" type="#_x0000_t75" style="position:absolute;left:0;text-align:left;margin-left:0;margin-top:0;width:528.7pt;height:528.7pt;z-index:-251657728;mso-position-horizontal:center;mso-position-horizontal-relative:margin;mso-position-vertical:center;mso-position-vertical-relative:margin" o:allowincell="f">
          <v:imagedata r:id="rId3" o:title="Untitled-1 copy" gain="19661f" blacklevel="22938f"/>
          <w10:wrap anchorx="margin" anchory="margin"/>
        </v:shape>
      </w:pict>
    </w:r>
    <w:r w:rsidR="00FC78CD" w:rsidRPr="00F2186C">
      <w:rPr>
        <w:rFonts w:ascii="Arial" w:hAnsi="Arial" w:cs="Arial"/>
        <w:b/>
        <w:bCs/>
        <w:sz w:val="24"/>
        <w:szCs w:val="24"/>
      </w:rPr>
      <w:t>Republic of the Philippines</w:t>
    </w:r>
  </w:p>
  <w:p w14:paraId="29B4B46E" w14:textId="77777777" w:rsidR="00FC78CD" w:rsidRPr="00F2186C" w:rsidRDefault="00FC78CD" w:rsidP="00FC78CD">
    <w:pPr>
      <w:pStyle w:val="Header"/>
      <w:tabs>
        <w:tab w:val="right" w:pos="10170"/>
      </w:tabs>
      <w:jc w:val="center"/>
      <w:rPr>
        <w:rFonts w:ascii="Arial" w:hAnsi="Arial" w:cs="Arial"/>
        <w:b/>
        <w:bCs/>
        <w:sz w:val="24"/>
        <w:szCs w:val="24"/>
      </w:rPr>
    </w:pPr>
  </w:p>
  <w:p w14:paraId="42EEE261" w14:textId="6A92E013" w:rsidR="00FC78CD" w:rsidRPr="00F2186C" w:rsidRDefault="00FC78CD" w:rsidP="00FC78CD">
    <w:pPr>
      <w:pStyle w:val="Header"/>
      <w:jc w:val="center"/>
      <w:rPr>
        <w:rFonts w:ascii="Arial" w:hAnsi="Arial" w:cs="Arial"/>
        <w:b/>
        <w:bCs/>
        <w:sz w:val="24"/>
        <w:szCs w:val="24"/>
      </w:rPr>
    </w:pPr>
    <w:r w:rsidRPr="00F2186C">
      <w:rPr>
        <w:rFonts w:ascii="Arial" w:hAnsi="Arial" w:cs="Arial"/>
        <w:b/>
        <w:bCs/>
        <w:sz w:val="24"/>
        <w:szCs w:val="24"/>
      </w:rPr>
      <w:t>Province of Cavite</w:t>
    </w:r>
  </w:p>
  <w:p w14:paraId="616F7090" w14:textId="77777777" w:rsidR="00FC78CD" w:rsidRPr="00F2186C" w:rsidRDefault="00FC78CD" w:rsidP="00FC78CD">
    <w:pPr>
      <w:pStyle w:val="Header"/>
      <w:jc w:val="center"/>
      <w:rPr>
        <w:rFonts w:ascii="Arial" w:hAnsi="Arial" w:cs="Arial"/>
        <w:b/>
        <w:bCs/>
        <w:sz w:val="24"/>
        <w:szCs w:val="24"/>
      </w:rPr>
    </w:pPr>
    <w:r w:rsidRPr="00F2186C">
      <w:rPr>
        <w:rFonts w:ascii="Arial" w:hAnsi="Arial" w:cs="Arial"/>
        <w:b/>
        <w:bCs/>
        <w:sz w:val="24"/>
        <w:szCs w:val="24"/>
      </w:rPr>
      <w:t>Cavite City</w:t>
    </w:r>
  </w:p>
  <w:p w14:paraId="0B3E2F8A" w14:textId="77777777" w:rsidR="00FC78CD" w:rsidRPr="00F2186C" w:rsidRDefault="00FC78CD" w:rsidP="00FC78CD">
    <w:pPr>
      <w:pStyle w:val="Header"/>
      <w:jc w:val="center"/>
      <w:rPr>
        <w:rFonts w:ascii="Arial" w:hAnsi="Arial" w:cs="Arial"/>
        <w:b/>
        <w:bCs/>
        <w:sz w:val="24"/>
        <w:szCs w:val="24"/>
      </w:rPr>
    </w:pPr>
  </w:p>
  <w:p w14:paraId="6BB271D5" w14:textId="51D83D32" w:rsidR="00FC78CD" w:rsidRDefault="00FC78CD" w:rsidP="00FC78CD">
    <w:pPr>
      <w:pStyle w:val="Header"/>
      <w:jc w:val="center"/>
      <w:rPr>
        <w:rFonts w:ascii="Arial" w:hAnsi="Arial" w:cs="Arial"/>
        <w:b/>
        <w:bCs/>
        <w:sz w:val="24"/>
        <w:szCs w:val="24"/>
      </w:rPr>
    </w:pPr>
    <w:r w:rsidRPr="00F2186C">
      <w:rPr>
        <w:rFonts w:ascii="Arial" w:hAnsi="Arial" w:cs="Arial"/>
        <w:b/>
        <w:bCs/>
        <w:sz w:val="24"/>
        <w:szCs w:val="24"/>
      </w:rPr>
      <w:t xml:space="preserve">SANGGUNIANG BARANGAY OF BARANGAY 40 </w:t>
    </w:r>
    <w:r>
      <w:rPr>
        <w:rFonts w:ascii="Arial" w:hAnsi="Arial" w:cs="Arial"/>
        <w:b/>
        <w:bCs/>
        <w:sz w:val="24"/>
        <w:szCs w:val="24"/>
      </w:rPr>
      <w:t>–</w:t>
    </w:r>
    <w:r w:rsidRPr="00F2186C">
      <w:rPr>
        <w:rFonts w:ascii="Arial" w:hAnsi="Arial" w:cs="Arial"/>
        <w:b/>
        <w:bCs/>
        <w:sz w:val="24"/>
        <w:szCs w:val="24"/>
      </w:rPr>
      <w:t xml:space="preserve"> GUMAMELA</w:t>
    </w:r>
  </w:p>
  <w:p w14:paraId="6FB08F76" w14:textId="45C6DFA0" w:rsidR="00A12C5B" w:rsidRDefault="00A12C5B" w:rsidP="00FC78CD">
    <w:pPr>
      <w:pStyle w:val="Header"/>
      <w:jc w:val="center"/>
      <w:rPr>
        <w:rFonts w:ascii="Arial" w:hAnsi="Arial" w:cs="Arial"/>
        <w:b/>
        <w:bCs/>
        <w:sz w:val="24"/>
        <w:szCs w:val="24"/>
      </w:rPr>
    </w:pPr>
  </w:p>
  <w:p w14:paraId="797DCF9E" w14:textId="77777777" w:rsidR="00A12C5B" w:rsidRDefault="00A12C5B" w:rsidP="00FC78CD">
    <w:pPr>
      <w:pStyle w:val="Header"/>
      <w:jc w:val="cent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QxNDMwtbAwNTc2MzdR0lEKTi0uzszPAykwrwUAJLDqBCwAAAA="/>
  </w:docVars>
  <w:rsids>
    <w:rsidRoot w:val="00FC78CD"/>
    <w:rsid w:val="00005EE3"/>
    <w:rsid w:val="000314E2"/>
    <w:rsid w:val="00044826"/>
    <w:rsid w:val="00054D70"/>
    <w:rsid w:val="000723E9"/>
    <w:rsid w:val="00086028"/>
    <w:rsid w:val="00093C15"/>
    <w:rsid w:val="000A09AA"/>
    <w:rsid w:val="000A6D26"/>
    <w:rsid w:val="000B25B0"/>
    <w:rsid w:val="000C0A87"/>
    <w:rsid w:val="000C4C23"/>
    <w:rsid w:val="000C7A42"/>
    <w:rsid w:val="000D3B46"/>
    <w:rsid w:val="00100AC5"/>
    <w:rsid w:val="001116D8"/>
    <w:rsid w:val="00111BB3"/>
    <w:rsid w:val="00131961"/>
    <w:rsid w:val="00132BDF"/>
    <w:rsid w:val="00133EF1"/>
    <w:rsid w:val="0017410D"/>
    <w:rsid w:val="00197032"/>
    <w:rsid w:val="001A0809"/>
    <w:rsid w:val="001A186D"/>
    <w:rsid w:val="001A2504"/>
    <w:rsid w:val="001A480E"/>
    <w:rsid w:val="001A5F0E"/>
    <w:rsid w:val="001A7CFA"/>
    <w:rsid w:val="001B123D"/>
    <w:rsid w:val="001C1C23"/>
    <w:rsid w:val="001C204B"/>
    <w:rsid w:val="001D4437"/>
    <w:rsid w:val="001D626B"/>
    <w:rsid w:val="001D6EE6"/>
    <w:rsid w:val="001E5192"/>
    <w:rsid w:val="001F57BF"/>
    <w:rsid w:val="001F6BF4"/>
    <w:rsid w:val="00210325"/>
    <w:rsid w:val="00212849"/>
    <w:rsid w:val="0021285E"/>
    <w:rsid w:val="00227E15"/>
    <w:rsid w:val="00245FC5"/>
    <w:rsid w:val="00246204"/>
    <w:rsid w:val="002466A3"/>
    <w:rsid w:val="00252B17"/>
    <w:rsid w:val="00256D79"/>
    <w:rsid w:val="00265B05"/>
    <w:rsid w:val="002712CF"/>
    <w:rsid w:val="00275E5B"/>
    <w:rsid w:val="00277039"/>
    <w:rsid w:val="00280D08"/>
    <w:rsid w:val="00281969"/>
    <w:rsid w:val="00295BFD"/>
    <w:rsid w:val="002B0F66"/>
    <w:rsid w:val="002B5F59"/>
    <w:rsid w:val="002B7272"/>
    <w:rsid w:val="002D003E"/>
    <w:rsid w:val="002E4575"/>
    <w:rsid w:val="002F70DC"/>
    <w:rsid w:val="003036D4"/>
    <w:rsid w:val="003131EC"/>
    <w:rsid w:val="00322756"/>
    <w:rsid w:val="0033266D"/>
    <w:rsid w:val="003333D2"/>
    <w:rsid w:val="0034068E"/>
    <w:rsid w:val="00354E49"/>
    <w:rsid w:val="003561CA"/>
    <w:rsid w:val="00360BB5"/>
    <w:rsid w:val="00367A1F"/>
    <w:rsid w:val="003703FD"/>
    <w:rsid w:val="00370A90"/>
    <w:rsid w:val="003712D0"/>
    <w:rsid w:val="00395E3D"/>
    <w:rsid w:val="003A767C"/>
    <w:rsid w:val="003A7951"/>
    <w:rsid w:val="003D21DA"/>
    <w:rsid w:val="003D3160"/>
    <w:rsid w:val="003D3B00"/>
    <w:rsid w:val="003D5907"/>
    <w:rsid w:val="003E488C"/>
    <w:rsid w:val="003E4978"/>
    <w:rsid w:val="003E4AB2"/>
    <w:rsid w:val="004075FB"/>
    <w:rsid w:val="0041455D"/>
    <w:rsid w:val="00432C41"/>
    <w:rsid w:val="0045164A"/>
    <w:rsid w:val="00470388"/>
    <w:rsid w:val="00480741"/>
    <w:rsid w:val="004A6356"/>
    <w:rsid w:val="004B58C4"/>
    <w:rsid w:val="004C1AE1"/>
    <w:rsid w:val="004D1E68"/>
    <w:rsid w:val="004E7F15"/>
    <w:rsid w:val="004F5536"/>
    <w:rsid w:val="004F748E"/>
    <w:rsid w:val="00505101"/>
    <w:rsid w:val="005234FD"/>
    <w:rsid w:val="005258E3"/>
    <w:rsid w:val="00534E93"/>
    <w:rsid w:val="005358AF"/>
    <w:rsid w:val="005472DF"/>
    <w:rsid w:val="005617C7"/>
    <w:rsid w:val="00573E3B"/>
    <w:rsid w:val="00583DC3"/>
    <w:rsid w:val="00593F8B"/>
    <w:rsid w:val="005972B8"/>
    <w:rsid w:val="005A08D2"/>
    <w:rsid w:val="005A2B2F"/>
    <w:rsid w:val="005B0F06"/>
    <w:rsid w:val="005B18B5"/>
    <w:rsid w:val="005B7E3D"/>
    <w:rsid w:val="005C3211"/>
    <w:rsid w:val="005D0E8E"/>
    <w:rsid w:val="005E525D"/>
    <w:rsid w:val="006108D1"/>
    <w:rsid w:val="00640C92"/>
    <w:rsid w:val="00641C94"/>
    <w:rsid w:val="006445C6"/>
    <w:rsid w:val="00657C7D"/>
    <w:rsid w:val="006672B9"/>
    <w:rsid w:val="00680F43"/>
    <w:rsid w:val="006B4674"/>
    <w:rsid w:val="006C785D"/>
    <w:rsid w:val="006D236D"/>
    <w:rsid w:val="006E6F0F"/>
    <w:rsid w:val="006F3BE2"/>
    <w:rsid w:val="006F759E"/>
    <w:rsid w:val="007050FC"/>
    <w:rsid w:val="007070D8"/>
    <w:rsid w:val="00713BF4"/>
    <w:rsid w:val="0072314F"/>
    <w:rsid w:val="007413C1"/>
    <w:rsid w:val="00742673"/>
    <w:rsid w:val="007501DF"/>
    <w:rsid w:val="00751973"/>
    <w:rsid w:val="00751E1D"/>
    <w:rsid w:val="00752C20"/>
    <w:rsid w:val="00755F11"/>
    <w:rsid w:val="00773DE1"/>
    <w:rsid w:val="00793816"/>
    <w:rsid w:val="007A1C05"/>
    <w:rsid w:val="007A754F"/>
    <w:rsid w:val="007B0760"/>
    <w:rsid w:val="007B3194"/>
    <w:rsid w:val="007B7033"/>
    <w:rsid w:val="007C2E94"/>
    <w:rsid w:val="007D2AED"/>
    <w:rsid w:val="007D66ED"/>
    <w:rsid w:val="007F2085"/>
    <w:rsid w:val="007F2C27"/>
    <w:rsid w:val="007F2E8F"/>
    <w:rsid w:val="00822513"/>
    <w:rsid w:val="008506A5"/>
    <w:rsid w:val="00853B41"/>
    <w:rsid w:val="00857C3C"/>
    <w:rsid w:val="0086019F"/>
    <w:rsid w:val="00861E24"/>
    <w:rsid w:val="00863B05"/>
    <w:rsid w:val="008B2045"/>
    <w:rsid w:val="008C67D2"/>
    <w:rsid w:val="008D5210"/>
    <w:rsid w:val="008D5234"/>
    <w:rsid w:val="008E3405"/>
    <w:rsid w:val="008F4427"/>
    <w:rsid w:val="0091690C"/>
    <w:rsid w:val="0092402B"/>
    <w:rsid w:val="0093200C"/>
    <w:rsid w:val="009358B9"/>
    <w:rsid w:val="00951747"/>
    <w:rsid w:val="00952A62"/>
    <w:rsid w:val="009554D8"/>
    <w:rsid w:val="00960A80"/>
    <w:rsid w:val="00984E0E"/>
    <w:rsid w:val="009850CD"/>
    <w:rsid w:val="009A44C8"/>
    <w:rsid w:val="009A4E1C"/>
    <w:rsid w:val="009A562A"/>
    <w:rsid w:val="009C0EC8"/>
    <w:rsid w:val="009C1E4D"/>
    <w:rsid w:val="009D7A1B"/>
    <w:rsid w:val="009E6B4D"/>
    <w:rsid w:val="00A12C5B"/>
    <w:rsid w:val="00A204FD"/>
    <w:rsid w:val="00A246A6"/>
    <w:rsid w:val="00A34E09"/>
    <w:rsid w:val="00A50B15"/>
    <w:rsid w:val="00A57A68"/>
    <w:rsid w:val="00A65799"/>
    <w:rsid w:val="00A658F0"/>
    <w:rsid w:val="00A8548F"/>
    <w:rsid w:val="00AA0D9F"/>
    <w:rsid w:val="00AB6B73"/>
    <w:rsid w:val="00AB6BC2"/>
    <w:rsid w:val="00AD5031"/>
    <w:rsid w:val="00AD7F0B"/>
    <w:rsid w:val="00AF3251"/>
    <w:rsid w:val="00B062A7"/>
    <w:rsid w:val="00B15165"/>
    <w:rsid w:val="00B25BB3"/>
    <w:rsid w:val="00B3272F"/>
    <w:rsid w:val="00B359DE"/>
    <w:rsid w:val="00B45D6C"/>
    <w:rsid w:val="00B53A90"/>
    <w:rsid w:val="00B62BA1"/>
    <w:rsid w:val="00B67B1E"/>
    <w:rsid w:val="00B7207B"/>
    <w:rsid w:val="00B72772"/>
    <w:rsid w:val="00B825B2"/>
    <w:rsid w:val="00BA381C"/>
    <w:rsid w:val="00BC14FD"/>
    <w:rsid w:val="00BC5F8A"/>
    <w:rsid w:val="00BD2C15"/>
    <w:rsid w:val="00BE2152"/>
    <w:rsid w:val="00BE5E87"/>
    <w:rsid w:val="00BE6F9E"/>
    <w:rsid w:val="00BF1B51"/>
    <w:rsid w:val="00C05604"/>
    <w:rsid w:val="00C267C6"/>
    <w:rsid w:val="00C3527A"/>
    <w:rsid w:val="00C3619A"/>
    <w:rsid w:val="00C45220"/>
    <w:rsid w:val="00C463AC"/>
    <w:rsid w:val="00C46ADD"/>
    <w:rsid w:val="00C502E5"/>
    <w:rsid w:val="00C611CC"/>
    <w:rsid w:val="00C6503F"/>
    <w:rsid w:val="00C91508"/>
    <w:rsid w:val="00C94E00"/>
    <w:rsid w:val="00CA1223"/>
    <w:rsid w:val="00CC1C3B"/>
    <w:rsid w:val="00CC585A"/>
    <w:rsid w:val="00CE0C77"/>
    <w:rsid w:val="00CF18EE"/>
    <w:rsid w:val="00D01CE5"/>
    <w:rsid w:val="00D1439B"/>
    <w:rsid w:val="00D17632"/>
    <w:rsid w:val="00D17F60"/>
    <w:rsid w:val="00D248D9"/>
    <w:rsid w:val="00D62620"/>
    <w:rsid w:val="00D70DC2"/>
    <w:rsid w:val="00D92934"/>
    <w:rsid w:val="00D92D4A"/>
    <w:rsid w:val="00D9356A"/>
    <w:rsid w:val="00DA08D3"/>
    <w:rsid w:val="00DA33B8"/>
    <w:rsid w:val="00DA424E"/>
    <w:rsid w:val="00DC5139"/>
    <w:rsid w:val="00DD100A"/>
    <w:rsid w:val="00DE1832"/>
    <w:rsid w:val="00DE79C9"/>
    <w:rsid w:val="00DF04F6"/>
    <w:rsid w:val="00DF0C17"/>
    <w:rsid w:val="00DF3D67"/>
    <w:rsid w:val="00E05B2F"/>
    <w:rsid w:val="00E06F5D"/>
    <w:rsid w:val="00E15A1B"/>
    <w:rsid w:val="00E3048C"/>
    <w:rsid w:val="00E32305"/>
    <w:rsid w:val="00E35C8B"/>
    <w:rsid w:val="00E378E2"/>
    <w:rsid w:val="00E40EE7"/>
    <w:rsid w:val="00E648B3"/>
    <w:rsid w:val="00E65AE3"/>
    <w:rsid w:val="00E83B9F"/>
    <w:rsid w:val="00E92CF9"/>
    <w:rsid w:val="00E945E5"/>
    <w:rsid w:val="00E959EC"/>
    <w:rsid w:val="00EA019F"/>
    <w:rsid w:val="00EA2345"/>
    <w:rsid w:val="00EA4EC6"/>
    <w:rsid w:val="00EA58AE"/>
    <w:rsid w:val="00EB6A41"/>
    <w:rsid w:val="00EB6A6E"/>
    <w:rsid w:val="00EC309D"/>
    <w:rsid w:val="00EC6D55"/>
    <w:rsid w:val="00ED211F"/>
    <w:rsid w:val="00EE42F3"/>
    <w:rsid w:val="00EF4C36"/>
    <w:rsid w:val="00F00C41"/>
    <w:rsid w:val="00F074FD"/>
    <w:rsid w:val="00F105E7"/>
    <w:rsid w:val="00F11E41"/>
    <w:rsid w:val="00F219C7"/>
    <w:rsid w:val="00F3211E"/>
    <w:rsid w:val="00F32812"/>
    <w:rsid w:val="00F33B91"/>
    <w:rsid w:val="00F74965"/>
    <w:rsid w:val="00F8354D"/>
    <w:rsid w:val="00F872F5"/>
    <w:rsid w:val="00F93317"/>
    <w:rsid w:val="00FA1844"/>
    <w:rsid w:val="00FA1DCA"/>
    <w:rsid w:val="00FC78CD"/>
    <w:rsid w:val="00FD2E5E"/>
    <w:rsid w:val="00FD70BC"/>
    <w:rsid w:val="00FE05A0"/>
    <w:rsid w:val="00FF2E7E"/>
    <w:rsid w:val="00FF6B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  <w14:docId w14:val="097D0442"/>
  <w15:chartTrackingRefBased/>
  <w15:docId w15:val="{BEDDF213-9416-4B19-B659-399A31F56D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P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C78CD"/>
    <w:rPr>
      <w:rFonts w:ascii="Calibri" w:hAnsi="Calibri"/>
      <w:sz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C3527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FC78CD"/>
    <w:pPr>
      <w:tabs>
        <w:tab w:val="center" w:pos="4680"/>
        <w:tab w:val="right" w:pos="9360"/>
      </w:tabs>
      <w:spacing w:after="0" w:line="240" w:lineRule="auto"/>
    </w:pPr>
    <w:rPr>
      <w:lang w:val="en-PH"/>
    </w:rPr>
  </w:style>
  <w:style w:type="character" w:customStyle="1" w:styleId="HeaderChar">
    <w:name w:val="Header Char"/>
    <w:basedOn w:val="DefaultParagraphFont"/>
    <w:link w:val="Header"/>
    <w:uiPriority w:val="99"/>
    <w:rsid w:val="00FC78CD"/>
  </w:style>
  <w:style w:type="paragraph" w:styleId="Footer">
    <w:name w:val="footer"/>
    <w:basedOn w:val="Normal"/>
    <w:link w:val="FooterChar"/>
    <w:uiPriority w:val="99"/>
    <w:unhideWhenUsed/>
    <w:rsid w:val="00FC78CD"/>
    <w:pPr>
      <w:tabs>
        <w:tab w:val="center" w:pos="4680"/>
        <w:tab w:val="right" w:pos="9360"/>
      </w:tabs>
      <w:spacing w:after="0" w:line="240" w:lineRule="auto"/>
    </w:pPr>
    <w:rPr>
      <w:lang w:val="en-PH"/>
    </w:rPr>
  </w:style>
  <w:style w:type="character" w:customStyle="1" w:styleId="FooterChar">
    <w:name w:val="Footer Char"/>
    <w:basedOn w:val="DefaultParagraphFont"/>
    <w:link w:val="Footer"/>
    <w:uiPriority w:val="99"/>
    <w:rsid w:val="00FC78CD"/>
  </w:style>
  <w:style w:type="paragraph" w:styleId="BalloonText">
    <w:name w:val="Balloon Text"/>
    <w:basedOn w:val="Normal"/>
    <w:link w:val="BalloonTextChar"/>
    <w:uiPriority w:val="99"/>
    <w:semiHidden/>
    <w:unhideWhenUsed/>
    <w:rsid w:val="00EA58A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A58AE"/>
    <w:rPr>
      <w:rFonts w:ascii="Segoe UI" w:hAnsi="Segoe UI" w:cs="Segoe UI"/>
      <w:sz w:val="18"/>
      <w:szCs w:val="18"/>
      <w:lang w:val="en-US"/>
    </w:rPr>
  </w:style>
  <w:style w:type="paragraph" w:styleId="NoSpacing">
    <w:name w:val="No Spacing"/>
    <w:uiPriority w:val="1"/>
    <w:qFormat/>
    <w:rsid w:val="00EA58AE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'1.0' encoding='UTF-8' standalone='yes'?>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42ED383-A50C-4766-9DD8-4B6B0CD2893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1</TotalTime>
  <Pages>1</Pages>
  <Words>12</Words>
  <Characters>7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Tony Diesta</cp:lastModifiedBy>
  <cp:revision>256</cp:revision>
  <cp:lastPrinted>2022-01-15T13:53:00Z</cp:lastPrinted>
  <dcterms:created xsi:type="dcterms:W3CDTF">2019-07-02T08:02:00Z</dcterms:created>
  <dcterms:modified xsi:type="dcterms:W3CDTF">2022-06-17T02:04:00Z</dcterms:modified>
</cp:coreProperties>
</file>